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1983D" w14:textId="764C0A42" w:rsidR="00F52AB3" w:rsidRPr="00F90D45" w:rsidRDefault="00F52AB3" w:rsidP="00F90D45">
      <w:r w:rsidRPr="00F90D45">
        <w:t xml:space="preserve">Dental </w:t>
      </w:r>
      <w:r w:rsidR="005C1313" w:rsidRPr="00F90D45">
        <w:t>Seo. Homepage</w:t>
      </w:r>
      <w:r w:rsidRPr="00F90D45">
        <w:t xml:space="preserve"> content.medstar article.mz</w:t>
      </w:r>
    </w:p>
    <w:p w14:paraId="31D1866A" w14:textId="0126DEE5" w:rsidR="00F52AB3" w:rsidRPr="00F90D45" w:rsidRDefault="00F52AB3" w:rsidP="00F90D45">
      <w:r w:rsidRPr="00F90D45">
        <w:t>Kw: dental seo</w:t>
      </w:r>
    </w:p>
    <w:p w14:paraId="1BA81C1C" w14:textId="2F3AF114" w:rsidR="00F52AB3" w:rsidRPr="00F90D45" w:rsidRDefault="00F52AB3" w:rsidP="00F90D45">
      <w:r w:rsidRPr="00F90D45">
        <w:t>/</w:t>
      </w:r>
      <w:r w:rsidR="005C1313" w:rsidRPr="00F90D45">
        <w:t>Dental</w:t>
      </w:r>
      <w:r w:rsidRPr="00F90D45">
        <w:t>-seo-homepage-content</w:t>
      </w:r>
    </w:p>
    <w:p w14:paraId="718C95DF" w14:textId="72C83801" w:rsidR="009B2D1C" w:rsidRDefault="009B2D1C" w:rsidP="00F90D45">
      <w:r>
        <w:t>META: Good Dental SEO starts with solid homepage content. Learn about what topics your online visitors care about most. Discover top searched dental keywords.</w:t>
      </w:r>
    </w:p>
    <w:p w14:paraId="5EFA81A3" w14:textId="572640B0" w:rsidR="005B50D2" w:rsidRPr="00F90D45" w:rsidRDefault="00F52AB3" w:rsidP="00F90D45">
      <w:r w:rsidRPr="00F90D45">
        <w:t>DENTAL SEO | HOMEPAGE CONTENT | DENTAL MARKETING</w:t>
      </w:r>
    </w:p>
    <w:p w14:paraId="79395A2F" w14:textId="23CBB38A" w:rsidR="00E30E10" w:rsidRPr="00F90D45" w:rsidRDefault="00A63464" w:rsidP="00F90D45">
      <w:r w:rsidRPr="00F90D45">
        <w:t xml:space="preserve">Dental SEO is fundamental for a thriving dental practice. </w:t>
      </w:r>
      <w:r w:rsidR="005611EB" w:rsidRPr="00F90D45">
        <w:t xml:space="preserve">More and more people are going online to find a dentist. This is a big divergence from the traditional way of finding a dentist: referrals from friends and family. </w:t>
      </w:r>
      <w:r w:rsidR="00E30E10" w:rsidRPr="00F90D45">
        <w:t xml:space="preserve">To compete in the saturated market of dentistry, you must have a strong online presence. </w:t>
      </w:r>
      <w:r w:rsidRPr="00F90D45">
        <w:t xml:space="preserve">This includes </w:t>
      </w:r>
      <w:r w:rsidRPr="00E714DC">
        <w:rPr>
          <w:u w:val="single"/>
        </w:rPr>
        <w:t>SEO (search engine optimization</w:t>
      </w:r>
      <w:r w:rsidR="00E15299" w:rsidRPr="00E714DC">
        <w:rPr>
          <w:u w:val="single"/>
        </w:rPr>
        <w:t>.</w:t>
      </w:r>
      <w:r w:rsidRPr="00E714DC">
        <w:rPr>
          <w:u w:val="single"/>
        </w:rPr>
        <w:t>)</w:t>
      </w:r>
      <w:r w:rsidR="00E15299" w:rsidRPr="00F90D45">
        <w:t xml:space="preserve"> </w:t>
      </w:r>
      <w:r w:rsidR="00E714DC">
        <w:t xml:space="preserve">Dental </w:t>
      </w:r>
      <w:r w:rsidR="00E15299" w:rsidRPr="00F90D45">
        <w:t xml:space="preserve">SEO connects potential </w:t>
      </w:r>
      <w:r w:rsidR="00E714DC">
        <w:t>patients</w:t>
      </w:r>
      <w:r w:rsidR="00E15299" w:rsidRPr="00F90D45">
        <w:t xml:space="preserve"> </w:t>
      </w:r>
      <w:r w:rsidR="00522369">
        <w:t xml:space="preserve">who </w:t>
      </w:r>
      <w:r w:rsidR="00E15299" w:rsidRPr="00F90D45">
        <w:t>search online for dental services with your practice. And good dental SEO</w:t>
      </w:r>
      <w:r w:rsidR="00E30E10" w:rsidRPr="00F90D45">
        <w:t xml:space="preserve"> begins with </w:t>
      </w:r>
      <w:r w:rsidR="00A21D07" w:rsidRPr="00F90D45">
        <w:t>the homepage o</w:t>
      </w:r>
      <w:r w:rsidR="00C23325">
        <w:t>f</w:t>
      </w:r>
      <w:r w:rsidR="00A21D07" w:rsidRPr="00F90D45">
        <w:t xml:space="preserve"> </w:t>
      </w:r>
      <w:r w:rsidR="00E30E10" w:rsidRPr="00F90D45">
        <w:t xml:space="preserve">your website. </w:t>
      </w:r>
    </w:p>
    <w:p w14:paraId="2666F9A3" w14:textId="6E369B68" w:rsidR="00733A7C" w:rsidRPr="00F90D45" w:rsidRDefault="00733A7C" w:rsidP="00F90D45">
      <w:r w:rsidRPr="00F90D45">
        <w:t>YOUR HOMEPAGE AND DENTAL SEO</w:t>
      </w:r>
    </w:p>
    <w:p w14:paraId="6DF9BE2D" w14:textId="241E591D" w:rsidR="00A21D07" w:rsidRPr="00F90D45" w:rsidRDefault="00C23325" w:rsidP="00F90D45">
      <w:r>
        <w:t>Many elements</w:t>
      </w:r>
      <w:r w:rsidR="00A21D07" w:rsidRPr="00F90D45">
        <w:t xml:space="preserve"> go into a successful homepage</w:t>
      </w:r>
      <w:r>
        <w:t>. H</w:t>
      </w:r>
      <w:r w:rsidR="00A21D07" w:rsidRPr="00F90D45">
        <w:t xml:space="preserve">owever, this article focuses on just one of those elements: content. </w:t>
      </w:r>
      <w:r w:rsidR="00641508" w:rsidRPr="00F90D45">
        <w:t xml:space="preserve">Also known as </w:t>
      </w:r>
      <w:r>
        <w:t>"</w:t>
      </w:r>
      <w:r w:rsidR="00641508" w:rsidRPr="00F90D45">
        <w:t>copy</w:t>
      </w:r>
      <w:r w:rsidR="005B7CA1">
        <w:t>,</w:t>
      </w:r>
      <w:r>
        <w:t>"</w:t>
      </w:r>
      <w:r w:rsidR="00641508" w:rsidRPr="00F90D45">
        <w:t xml:space="preserve"> content refers to anything you communicate</w:t>
      </w:r>
      <w:r w:rsidR="005B7CA1">
        <w:t xml:space="preserve"> to your visitors</w:t>
      </w:r>
      <w:r w:rsidR="00641508" w:rsidRPr="00F90D45">
        <w:t xml:space="preserve"> via words, images, or other forms of multimedia, like videos. </w:t>
      </w:r>
    </w:p>
    <w:p w14:paraId="262307B8" w14:textId="248B44A0" w:rsidR="009641CF" w:rsidRPr="00F90D45" w:rsidRDefault="00641508" w:rsidP="00F90D45">
      <w:r w:rsidRPr="00F90D45">
        <w:t xml:space="preserve">Content is </w:t>
      </w:r>
      <w:r w:rsidR="005C1313" w:rsidRPr="00F90D45">
        <w:t>especially important</w:t>
      </w:r>
      <w:r w:rsidR="00522369">
        <w:t xml:space="preserve"> to your digital marketing campaign</w:t>
      </w:r>
      <w:r w:rsidRPr="00F90D45">
        <w:t>.</w:t>
      </w:r>
      <w:r w:rsidR="008D258D" w:rsidRPr="00F90D45">
        <w:t xml:space="preserve"> Having the right content on your homepage </w:t>
      </w:r>
      <w:r w:rsidR="00733A7C" w:rsidRPr="00F90D45">
        <w:t xml:space="preserve">captures the interest of your visitors. </w:t>
      </w:r>
      <w:r w:rsidR="009641CF" w:rsidRPr="00F90D45">
        <w:t>Content also helps your website show up on the</w:t>
      </w:r>
      <w:r w:rsidR="00522369">
        <w:t xml:space="preserve"> search engine results page</w:t>
      </w:r>
      <w:r w:rsidR="009641CF" w:rsidRPr="00F90D45">
        <w:t xml:space="preserve"> (SERP.)</w:t>
      </w:r>
    </w:p>
    <w:p w14:paraId="5EC27D89" w14:textId="1737CBC1" w:rsidR="00E95F95" w:rsidRPr="00F90D45" w:rsidRDefault="009641CF" w:rsidP="00F90D45">
      <w:r w:rsidRPr="00F90D45">
        <w:t>This article</w:t>
      </w:r>
      <w:r w:rsidR="005B7CA1">
        <w:t xml:space="preserve"> explores </w:t>
      </w:r>
      <w:r w:rsidRPr="00F90D45">
        <w:t xml:space="preserve">what topics to cover </w:t>
      </w:r>
      <w:r w:rsidR="00A840B0">
        <w:t>on the homepage of your dental website</w:t>
      </w:r>
      <w:r w:rsidRPr="00F90D45">
        <w:t xml:space="preserve">. These topics reflect </w:t>
      </w:r>
      <w:r w:rsidR="00C23325">
        <w:t>people's main concerns or questions</w:t>
      </w:r>
      <w:r w:rsidRPr="00F90D45">
        <w:t xml:space="preserve"> when searching</w:t>
      </w:r>
      <w:r w:rsidR="005B7CA1">
        <w:t xml:space="preserve"> online</w:t>
      </w:r>
      <w:r w:rsidRPr="00F90D45">
        <w:t xml:space="preserve"> for dental</w:t>
      </w:r>
      <w:r w:rsidR="00C23325">
        <w:t>-</w:t>
      </w:r>
      <w:r w:rsidRPr="00F90D45">
        <w:t xml:space="preserve">related queries. </w:t>
      </w:r>
      <w:r w:rsidR="00E95F95" w:rsidRPr="00F90D45">
        <w:t>These topics also include the</w:t>
      </w:r>
      <w:r w:rsidR="00A840B0">
        <w:t xml:space="preserve"> most searched</w:t>
      </w:r>
      <w:r w:rsidR="00E95F95" w:rsidRPr="00F90D45">
        <w:t xml:space="preserve"> keywords</w:t>
      </w:r>
      <w:r w:rsidR="00A840B0">
        <w:t xml:space="preserve"> related to these queries</w:t>
      </w:r>
      <w:r w:rsidR="00E95F95" w:rsidRPr="00F90D45">
        <w:t>.</w:t>
      </w:r>
    </w:p>
    <w:p w14:paraId="7AB89DB9" w14:textId="63B824BB" w:rsidR="009641CF" w:rsidRPr="00F90D45" w:rsidRDefault="00E95F95" w:rsidP="00F90D45">
      <w:r w:rsidRPr="00F90D45">
        <w:t xml:space="preserve">KEYWORDS and DENTAL SEO </w:t>
      </w:r>
    </w:p>
    <w:p w14:paraId="0F766540" w14:textId="13AD4B82" w:rsidR="00E95F95" w:rsidRPr="00F90D45" w:rsidRDefault="00C23325" w:rsidP="00F90D45">
      <w:r>
        <w:t>"</w:t>
      </w:r>
      <w:r w:rsidR="003A373B" w:rsidRPr="00F90D45">
        <w:t>Keywords</w:t>
      </w:r>
      <w:r>
        <w:t>"</w:t>
      </w:r>
      <w:r w:rsidR="003A373B" w:rsidRPr="00F90D45">
        <w:t xml:space="preserve"> </w:t>
      </w:r>
      <w:r w:rsidR="00BD699D" w:rsidRPr="00F90D45">
        <w:t xml:space="preserve">or </w:t>
      </w:r>
      <w:r>
        <w:t>"</w:t>
      </w:r>
      <w:r w:rsidR="00BD699D" w:rsidRPr="00F90D45">
        <w:t>key phrases</w:t>
      </w:r>
      <w:r>
        <w:t>"</w:t>
      </w:r>
      <w:r w:rsidR="00BD699D" w:rsidRPr="00F90D45">
        <w:t xml:space="preserve"> </w:t>
      </w:r>
      <w:r w:rsidR="003A373B" w:rsidRPr="00F90D45">
        <w:t xml:space="preserve">are search terms people type into </w:t>
      </w:r>
      <w:r w:rsidR="0061008D" w:rsidRPr="00F90D45">
        <w:t>their search engine (Google or Bing.) Search engines then provide a list of websites that seem most relevant to</w:t>
      </w:r>
      <w:r w:rsidR="00E95F95" w:rsidRPr="00F90D45">
        <w:t xml:space="preserve"> the user</w:t>
      </w:r>
      <w:r>
        <w:t>'</w:t>
      </w:r>
      <w:r w:rsidR="00E95F95" w:rsidRPr="00F90D45">
        <w:t xml:space="preserve">s search term. </w:t>
      </w:r>
      <w:r>
        <w:t>Search engines scan website content for keywords to determine which website is most relevant</w:t>
      </w:r>
      <w:r w:rsidR="006E257F" w:rsidRPr="00F90D45">
        <w:t xml:space="preserve">. If your content contains the keywords users search with, the search engine </w:t>
      </w:r>
      <w:r w:rsidR="00A840B0">
        <w:t>may</w:t>
      </w:r>
      <w:r w:rsidR="006E257F" w:rsidRPr="00F90D45">
        <w:t xml:space="preserve"> list your website on its results page. </w:t>
      </w:r>
      <w:r w:rsidR="00685C42">
        <w:t>Once listed on the first SERP, your website will generate organic traffic (free clicks to your website.)</w:t>
      </w:r>
    </w:p>
    <w:p w14:paraId="17C57D4B" w14:textId="2E1E992E" w:rsidR="006E257F" w:rsidRPr="00F90D45" w:rsidRDefault="0094550A" w:rsidP="00F90D45">
      <w:r w:rsidRPr="00F90D45">
        <w:t xml:space="preserve">ONLINE </w:t>
      </w:r>
      <w:r w:rsidR="006E257F" w:rsidRPr="00F90D45">
        <w:t xml:space="preserve">CONSUMER CONCERNS </w:t>
      </w:r>
    </w:p>
    <w:p w14:paraId="364418A8" w14:textId="1F775CFA" w:rsidR="00463419" w:rsidRPr="00F90D45" w:rsidRDefault="0094550A" w:rsidP="00F90D45">
      <w:r w:rsidRPr="00F90D45">
        <w:t xml:space="preserve">When someone clicks on your homepage, you have seconds to capture their attention. Therefore, it is important to address </w:t>
      </w:r>
      <w:r w:rsidR="00C23325">
        <w:t>people's most common concerns</w:t>
      </w:r>
      <w:r w:rsidRPr="00F90D45">
        <w:t xml:space="preserve"> when searching</w:t>
      </w:r>
      <w:r w:rsidR="00685C42">
        <w:t xml:space="preserve"> online</w:t>
      </w:r>
      <w:r w:rsidRPr="00F90D45">
        <w:t xml:space="preserve"> for a dentist. </w:t>
      </w:r>
      <w:r w:rsidR="00463419" w:rsidRPr="00F90D45">
        <w:t xml:space="preserve">Address these concerns in your content immediately. Start with the most common concern or question and work your way down. </w:t>
      </w:r>
    </w:p>
    <w:p w14:paraId="64D318C4" w14:textId="77777777" w:rsidR="00F14017" w:rsidRDefault="00463419" w:rsidP="00F90D45">
      <w:r w:rsidRPr="00F90D45">
        <w:t>Remember, people who search for a dentist online may have different concerns than your patients who find you via tradition</w:t>
      </w:r>
      <w:r w:rsidR="00685C42">
        <w:t>al</w:t>
      </w:r>
      <w:r w:rsidRPr="00F90D45">
        <w:t xml:space="preserve"> marketing (</w:t>
      </w:r>
      <w:r w:rsidR="005C1313" w:rsidRPr="00F90D45">
        <w:t>i.e.,</w:t>
      </w:r>
      <w:r w:rsidRPr="00F90D45">
        <w:t xml:space="preserve"> billboards, radio, mail, or personal referral.) </w:t>
      </w:r>
    </w:p>
    <w:p w14:paraId="35949AA6" w14:textId="78DC66B2" w:rsidR="008B732E" w:rsidRPr="00F90D45" w:rsidRDefault="008B732E" w:rsidP="00F90D45">
      <w:r w:rsidRPr="00F90D45">
        <w:t xml:space="preserve">With over </w:t>
      </w:r>
      <w:r w:rsidR="00C23325">
        <w:t>ten</w:t>
      </w:r>
      <w:r w:rsidRPr="00F90D45">
        <w:t xml:space="preserve"> years in dental marketing, </w:t>
      </w:r>
      <w:r w:rsidRPr="00685C42">
        <w:rPr>
          <w:u w:val="single"/>
        </w:rPr>
        <w:t>Medstar Media</w:t>
      </w:r>
      <w:r w:rsidRPr="00F90D45">
        <w:t xml:space="preserve"> knows what online consumers want most. </w:t>
      </w:r>
    </w:p>
    <w:p w14:paraId="095DF68A" w14:textId="123DBE3C" w:rsidR="008B732E" w:rsidRPr="00F90D45" w:rsidRDefault="00696D37" w:rsidP="00F90D45">
      <w:r>
        <w:lastRenderedPageBreak/>
        <w:t>TOPICS TO COVER ON YOUR DENTAL WEBSITE</w:t>
      </w:r>
      <w:r w:rsidR="00C23325">
        <w:t>'</w:t>
      </w:r>
      <w:r>
        <w:t>S HOMEPAGE</w:t>
      </w:r>
    </w:p>
    <w:p w14:paraId="2CC6E417" w14:textId="5599D79B" w:rsidR="008B732E" w:rsidRDefault="008B732E" w:rsidP="00F90D45">
      <w:r w:rsidRPr="00F90D45">
        <w:t xml:space="preserve">Starting </w:t>
      </w:r>
      <w:r w:rsidR="00AD4A43" w:rsidRPr="00F90D45">
        <w:t xml:space="preserve">with </w:t>
      </w:r>
      <w:r w:rsidRPr="00F90D45">
        <w:t>the most common concern</w:t>
      </w:r>
      <w:r w:rsidR="00AD4A43" w:rsidRPr="00F90D45">
        <w:t xml:space="preserve"> and working our way down, these are the top 5 things your online visitors look for once landing on your website</w:t>
      </w:r>
      <w:r w:rsidR="00C23325">
        <w:t>'</w:t>
      </w:r>
      <w:r w:rsidR="00AD4A43" w:rsidRPr="00F90D45">
        <w:t>s homepage</w:t>
      </w:r>
      <w:r w:rsidR="00371BCF">
        <w:t>. Also included are the top searched keywords (based on 2022 data) for each topic.</w:t>
      </w:r>
    </w:p>
    <w:p w14:paraId="07E7822B" w14:textId="0AF824F0" w:rsidR="00705EC3" w:rsidRPr="00705EC3" w:rsidRDefault="00705EC3" w:rsidP="00705EC3">
      <w:pPr>
        <w:jc w:val="center"/>
        <w:rPr>
          <w:b/>
          <w:bCs/>
        </w:rPr>
      </w:pPr>
      <w:r w:rsidRPr="00705EC3">
        <w:rPr>
          <w:b/>
          <w:bCs/>
        </w:rPr>
        <w:t>5 Most Common Concerns When Searching Online for a Dentist</w:t>
      </w:r>
    </w:p>
    <w:p w14:paraId="1FA4A237" w14:textId="156B4C31" w:rsidR="00F90D45" w:rsidRDefault="005611EB" w:rsidP="00F90D45">
      <w:r w:rsidRPr="00A43D80">
        <w:rPr>
          <w:b/>
          <w:bCs/>
        </w:rPr>
        <w:t xml:space="preserve">Location </w:t>
      </w:r>
      <w:r w:rsidR="00F746D1" w:rsidRPr="00A43D80">
        <w:rPr>
          <w:b/>
          <w:bCs/>
        </w:rPr>
        <w:t>–</w:t>
      </w:r>
      <w:r w:rsidRPr="00F90D45">
        <w:t xml:space="preserve"> </w:t>
      </w:r>
      <w:r w:rsidR="00F746D1" w:rsidRPr="00F90D45">
        <w:t xml:space="preserve">The internet replaced the yellow pages. People now go online to find a dentist near them. This is true for all industries. </w:t>
      </w:r>
      <w:r w:rsidR="00696D37">
        <w:t>46</w:t>
      </w:r>
      <w:r w:rsidR="00F746D1" w:rsidRPr="00F90D45">
        <w:t xml:space="preserve">% of all search queries have local intent. </w:t>
      </w:r>
      <w:r w:rsidR="00F90D45" w:rsidRPr="00F90D45">
        <w:t xml:space="preserve">Add your location in the header at the top of your homepage. </w:t>
      </w:r>
    </w:p>
    <w:p w14:paraId="5F6A1D96" w14:textId="08764C09" w:rsidR="00705EC3" w:rsidRPr="00F90D45" w:rsidRDefault="001B3552" w:rsidP="00696D37">
      <w:pPr>
        <w:pStyle w:val="ListParagraph"/>
        <w:numPr>
          <w:ilvl w:val="0"/>
          <w:numId w:val="5"/>
        </w:numPr>
      </w:pPr>
      <w:r>
        <w:t>On average, people</w:t>
      </w:r>
      <w:r w:rsidR="00A43D80">
        <w:t xml:space="preserve"> </w:t>
      </w:r>
      <w:r w:rsidR="00BA3A71">
        <w:t>Google</w:t>
      </w:r>
      <w:r>
        <w:t xml:space="preserve"> </w:t>
      </w:r>
      <w:r w:rsidR="00C23325">
        <w:t>"</w:t>
      </w:r>
      <w:r w:rsidR="00F90D45">
        <w:t>Dentist Near Me</w:t>
      </w:r>
      <w:r w:rsidR="00C23325">
        <w:t>"</w:t>
      </w:r>
      <w:r w:rsidR="00F90D45">
        <w:t xml:space="preserve"> </w:t>
      </w:r>
      <w:r>
        <w:t>1.8 million times each month</w:t>
      </w:r>
      <w:r w:rsidR="00F14017">
        <w:t xml:space="preserve"> in the US</w:t>
      </w:r>
      <w:r>
        <w:t xml:space="preserve">. </w:t>
      </w:r>
      <w:r w:rsidR="00C23325">
        <w:t>"</w:t>
      </w:r>
      <w:r>
        <w:t>Dentist near me</w:t>
      </w:r>
      <w:r w:rsidR="00C23325">
        <w:t>"</w:t>
      </w:r>
      <w:r>
        <w:t xml:space="preserve"> is by far the most popular search term in dental SEO.</w:t>
      </w:r>
      <w:r w:rsidR="00F00B74">
        <w:t xml:space="preserve"> </w:t>
      </w:r>
      <w:r w:rsidR="00C23325">
        <w:t>In</w:t>
      </w:r>
      <w:r w:rsidR="00F00B74">
        <w:t xml:space="preserve"> contrast, the super general search term </w:t>
      </w:r>
      <w:r w:rsidR="00C23325">
        <w:t>"</w:t>
      </w:r>
      <w:r w:rsidR="00F00B74">
        <w:t>dentist</w:t>
      </w:r>
      <w:r w:rsidR="00C23325">
        <w:t>"</w:t>
      </w:r>
      <w:r w:rsidR="00F00B74">
        <w:t xml:space="preserve"> </w:t>
      </w:r>
      <w:r w:rsidR="00371BCF">
        <w:t xml:space="preserve">receives 1.5 million searches a month (18% less than </w:t>
      </w:r>
      <w:r w:rsidR="00C23325">
        <w:t>"</w:t>
      </w:r>
      <w:r w:rsidR="00371BCF">
        <w:t>dentist near me.”)</w:t>
      </w:r>
    </w:p>
    <w:p w14:paraId="7538EC77" w14:textId="0AF8610C" w:rsidR="00A43D80" w:rsidRPr="00925D04" w:rsidRDefault="00A43D80" w:rsidP="00925D04">
      <w:r w:rsidRPr="00925D04">
        <w:rPr>
          <w:b/>
          <w:bCs/>
        </w:rPr>
        <w:t>Family</w:t>
      </w:r>
      <w:r w:rsidR="00C23325">
        <w:rPr>
          <w:b/>
          <w:bCs/>
        </w:rPr>
        <w:t>-</w:t>
      </w:r>
      <w:r w:rsidRPr="00925D04">
        <w:rPr>
          <w:b/>
          <w:bCs/>
        </w:rPr>
        <w:t>Friendly Dentists</w:t>
      </w:r>
      <w:r>
        <w:t xml:space="preserve"> – One of the main reasons people search for a dentist online is to get dental </w:t>
      </w:r>
      <w:r w:rsidRPr="00925D04">
        <w:t xml:space="preserve">care for their child. It is important to mention that your dental practice specializes in treating children. </w:t>
      </w:r>
    </w:p>
    <w:p w14:paraId="7B6035C0" w14:textId="5BACEB59" w:rsidR="00C1201D" w:rsidRDefault="00BA3A71" w:rsidP="00C06B49">
      <w:pPr>
        <w:pStyle w:val="ListParagraph"/>
        <w:numPr>
          <w:ilvl w:val="0"/>
          <w:numId w:val="5"/>
        </w:numPr>
      </w:pPr>
      <w:r w:rsidRPr="00925D04">
        <w:t xml:space="preserve">On average, people Google </w:t>
      </w:r>
      <w:r w:rsidR="00C23325">
        <w:t>"</w:t>
      </w:r>
      <w:r w:rsidRPr="00925D04">
        <w:t>pediatric dentist</w:t>
      </w:r>
      <w:r w:rsidR="00C23325">
        <w:t>"</w:t>
      </w:r>
      <w:r w:rsidRPr="00925D04">
        <w:t xml:space="preserve"> 165,000 times </w:t>
      </w:r>
      <w:r w:rsidR="00F14017">
        <w:t>each month in the US.</w:t>
      </w:r>
      <w:r w:rsidRPr="00925D04">
        <w:t xml:space="preserve"> </w:t>
      </w:r>
    </w:p>
    <w:p w14:paraId="6E4A3E07" w14:textId="66F800C4" w:rsidR="00F14017" w:rsidRDefault="00BA3A71" w:rsidP="00C06B49">
      <w:pPr>
        <w:pStyle w:val="ListParagraph"/>
        <w:numPr>
          <w:ilvl w:val="0"/>
          <w:numId w:val="5"/>
        </w:numPr>
      </w:pPr>
      <w:r w:rsidRPr="00925D04">
        <w:t>Secondary keywords</w:t>
      </w:r>
      <w:r w:rsidR="00316D4B" w:rsidRPr="00925D04">
        <w:t xml:space="preserve"> </w:t>
      </w:r>
      <w:r w:rsidR="00C23325">
        <w:t>(another</w:t>
      </w:r>
      <w:r w:rsidR="00316D4B" w:rsidRPr="00925D04">
        <w:t xml:space="preserve"> important part of dental </w:t>
      </w:r>
      <w:r w:rsidR="00C06B49">
        <w:t>SEO</w:t>
      </w:r>
      <w:r w:rsidR="00C23325">
        <w:t xml:space="preserve">) </w:t>
      </w:r>
      <w:r w:rsidR="00316D4B" w:rsidRPr="00925D04">
        <w:t>include</w:t>
      </w:r>
      <w:r w:rsidR="00F14017">
        <w:t>:</w:t>
      </w:r>
    </w:p>
    <w:p w14:paraId="2E80D5FB" w14:textId="77193E78" w:rsidR="00F14017" w:rsidRDefault="00C23325" w:rsidP="00F14017">
      <w:pPr>
        <w:pStyle w:val="ListParagraph"/>
        <w:numPr>
          <w:ilvl w:val="1"/>
          <w:numId w:val="5"/>
        </w:numPr>
      </w:pPr>
      <w:r>
        <w:t>"</w:t>
      </w:r>
      <w:r w:rsidR="00925D04" w:rsidRPr="00925D04">
        <w:t>children</w:t>
      </w:r>
      <w:r>
        <w:t>'</w:t>
      </w:r>
      <w:r w:rsidR="00925D04" w:rsidRPr="00925D04">
        <w:t>s dentist near me</w:t>
      </w:r>
      <w:r w:rsidR="00C06B49">
        <w:t>,</w:t>
      </w:r>
      <w:r>
        <w:t>"</w:t>
      </w:r>
      <w:r w:rsidR="00925D04" w:rsidRPr="00925D04">
        <w:t xml:space="preserve"> which gets searched almost 50,000 times each month </w:t>
      </w:r>
      <w:r w:rsidR="00925D04">
        <w:t xml:space="preserve"> </w:t>
      </w:r>
    </w:p>
    <w:p w14:paraId="0F4DF484" w14:textId="4938BC3D" w:rsidR="00316D4B" w:rsidRPr="00925D04" w:rsidRDefault="00C23325" w:rsidP="00F14017">
      <w:pPr>
        <w:pStyle w:val="ListParagraph"/>
        <w:numPr>
          <w:ilvl w:val="1"/>
          <w:numId w:val="5"/>
        </w:numPr>
      </w:pPr>
      <w:r>
        <w:t>"</w:t>
      </w:r>
      <w:proofErr w:type="gramStart"/>
      <w:r w:rsidR="00925D04" w:rsidRPr="00925D04">
        <w:t>family</w:t>
      </w:r>
      <w:proofErr w:type="gramEnd"/>
      <w:r w:rsidR="00925D04" w:rsidRPr="00925D04">
        <w:t xml:space="preserve"> dentist near me,</w:t>
      </w:r>
      <w:r>
        <w:t>"</w:t>
      </w:r>
      <w:r w:rsidR="00925D04" w:rsidRPr="00925D04">
        <w:t xml:space="preserve"> which receives 22,000 searches each month</w:t>
      </w:r>
    </w:p>
    <w:p w14:paraId="37C4ECAE" w14:textId="52573674" w:rsidR="00C1201D" w:rsidRDefault="005611EB" w:rsidP="00925D04">
      <w:r w:rsidRPr="00925D04">
        <w:rPr>
          <w:b/>
          <w:bCs/>
        </w:rPr>
        <w:t xml:space="preserve">Emergencies </w:t>
      </w:r>
      <w:r w:rsidR="00925D04">
        <w:rPr>
          <w:b/>
          <w:bCs/>
        </w:rPr>
        <w:t>–</w:t>
      </w:r>
      <w:r w:rsidRPr="00F90D45">
        <w:t xml:space="preserve"> </w:t>
      </w:r>
      <w:r w:rsidR="00925D04">
        <w:t>While many</w:t>
      </w:r>
      <w:r w:rsidRPr="00F90D45">
        <w:t xml:space="preserve"> people </w:t>
      </w:r>
      <w:r w:rsidR="00925D04">
        <w:t xml:space="preserve">still </w:t>
      </w:r>
      <w:r w:rsidRPr="00F90D45">
        <w:t>find their dentist via referrals from friends or famil</w:t>
      </w:r>
      <w:r w:rsidR="00C06B49">
        <w:t>y</w:t>
      </w:r>
      <w:r w:rsidRPr="00F90D45">
        <w:t xml:space="preserve">, when </w:t>
      </w:r>
      <w:r w:rsidR="00925D04">
        <w:t xml:space="preserve">someone has a dental emergency, they go online. </w:t>
      </w:r>
      <w:r w:rsidR="00C1201D">
        <w:t xml:space="preserve">If </w:t>
      </w:r>
      <w:r w:rsidR="00C23325">
        <w:t xml:space="preserve">you offer </w:t>
      </w:r>
      <w:r w:rsidR="00C1201D">
        <w:t>urgent dental care or emergency dentistry</w:t>
      </w:r>
      <w:r w:rsidR="00C23325">
        <w:t>,</w:t>
      </w:r>
      <w:r w:rsidR="00C1201D">
        <w:t xml:space="preserve"> mention this in your homepage content. </w:t>
      </w:r>
    </w:p>
    <w:p w14:paraId="39A22482" w14:textId="77777777" w:rsidR="00F14017" w:rsidRDefault="00C1201D" w:rsidP="000C7FD7">
      <w:pPr>
        <w:pStyle w:val="ListParagraph"/>
        <w:numPr>
          <w:ilvl w:val="0"/>
          <w:numId w:val="6"/>
        </w:numPr>
      </w:pPr>
      <w:r w:rsidRPr="00925D04">
        <w:t xml:space="preserve">On average, people Google </w:t>
      </w:r>
      <w:r w:rsidRPr="00F90D45">
        <w:t xml:space="preserve">"emergency dentist near me" </w:t>
      </w:r>
      <w:r w:rsidRPr="00925D04">
        <w:t xml:space="preserve">165,000 </w:t>
      </w:r>
      <w:r w:rsidR="00F14017">
        <w:t>times each month in the US.</w:t>
      </w:r>
    </w:p>
    <w:p w14:paraId="731355DD" w14:textId="77777777" w:rsidR="00F14017" w:rsidRDefault="00C1201D" w:rsidP="000C7FD7">
      <w:pPr>
        <w:pStyle w:val="ListParagraph"/>
        <w:numPr>
          <w:ilvl w:val="0"/>
          <w:numId w:val="6"/>
        </w:numPr>
      </w:pPr>
      <w:r>
        <w:t>Secondary keywords about this topic include</w:t>
      </w:r>
      <w:r w:rsidR="00F14017">
        <w:t>:</w:t>
      </w:r>
    </w:p>
    <w:p w14:paraId="64FD3E9A" w14:textId="77777777" w:rsidR="00F14017" w:rsidRDefault="00C1201D" w:rsidP="00F14017">
      <w:pPr>
        <w:pStyle w:val="ListParagraph"/>
        <w:numPr>
          <w:ilvl w:val="1"/>
          <w:numId w:val="6"/>
        </w:numPr>
      </w:pPr>
      <w:r>
        <w:t xml:space="preserve"> </w:t>
      </w:r>
      <w:r w:rsidR="005611EB" w:rsidRPr="00F90D45">
        <w:t>"</w:t>
      </w:r>
      <w:proofErr w:type="gramStart"/>
      <w:r w:rsidR="005611EB" w:rsidRPr="00F90D45">
        <w:t>emergency</w:t>
      </w:r>
      <w:proofErr w:type="gramEnd"/>
      <w:r w:rsidR="005611EB" w:rsidRPr="00F90D45">
        <w:t xml:space="preserve"> dentist</w:t>
      </w:r>
      <w:r>
        <w:t>,</w:t>
      </w:r>
      <w:r w:rsidR="005611EB" w:rsidRPr="00F90D45">
        <w:t>"</w:t>
      </w:r>
      <w:r>
        <w:t xml:space="preserve"> which garners </w:t>
      </w:r>
      <w:r w:rsidR="00F00B74">
        <w:t xml:space="preserve">110,000 searches each month </w:t>
      </w:r>
    </w:p>
    <w:p w14:paraId="5D9E075A" w14:textId="6030C43C" w:rsidR="00C06B49" w:rsidRDefault="00C23325" w:rsidP="00F14017">
      <w:pPr>
        <w:pStyle w:val="ListParagraph"/>
        <w:numPr>
          <w:ilvl w:val="1"/>
          <w:numId w:val="6"/>
        </w:numPr>
      </w:pPr>
      <w:r>
        <w:t>"</w:t>
      </w:r>
      <w:proofErr w:type="gramStart"/>
      <w:r w:rsidR="00F00B74">
        <w:t>urgent</w:t>
      </w:r>
      <w:proofErr w:type="gramEnd"/>
      <w:r w:rsidR="00F00B74">
        <w:t xml:space="preserve"> dental care,</w:t>
      </w:r>
      <w:r>
        <w:t>"</w:t>
      </w:r>
      <w:r w:rsidR="00F00B74">
        <w:t xml:space="preserve"> which sees 22,200 searches each month</w:t>
      </w:r>
    </w:p>
    <w:p w14:paraId="5D533B51" w14:textId="7EB96FDD" w:rsidR="007106FE" w:rsidRDefault="005611EB" w:rsidP="00B32BC3">
      <w:r w:rsidRPr="00B32BC3">
        <w:rPr>
          <w:b/>
          <w:bCs/>
        </w:rPr>
        <w:t>Insurances</w:t>
      </w:r>
      <w:r w:rsidR="00B32BC3" w:rsidRPr="00B32BC3">
        <w:rPr>
          <w:b/>
          <w:bCs/>
        </w:rPr>
        <w:t xml:space="preserve"> and Financing</w:t>
      </w:r>
      <w:r w:rsidRPr="00F90D45">
        <w:t xml:space="preserve"> - people want to know if </w:t>
      </w:r>
      <w:r w:rsidR="00705EC3">
        <w:t>a</w:t>
      </w:r>
      <w:r w:rsidRPr="00F90D45">
        <w:t xml:space="preserve"> dentist accepts their </w:t>
      </w:r>
      <w:r w:rsidR="00B32BC3">
        <w:t xml:space="preserve">dental </w:t>
      </w:r>
      <w:r w:rsidRPr="00F90D45">
        <w:t>insurance</w:t>
      </w:r>
      <w:r w:rsidR="00705EC3">
        <w:t xml:space="preserve">. People also want to know if a dentist will still </w:t>
      </w:r>
      <w:r w:rsidR="00B32BC3">
        <w:t>treat</w:t>
      </w:r>
      <w:r w:rsidR="00705EC3">
        <w:t xml:space="preserve"> them without insurance. </w:t>
      </w:r>
      <w:r w:rsidR="00B45927">
        <w:t xml:space="preserve">When </w:t>
      </w:r>
      <w:r w:rsidR="00B32BC3">
        <w:t>searching online for</w:t>
      </w:r>
      <w:r w:rsidR="00B45927">
        <w:t xml:space="preserve"> this common concern, people often use the key</w:t>
      </w:r>
      <w:r w:rsidR="00B32BC3">
        <w:t xml:space="preserve"> </w:t>
      </w:r>
      <w:r w:rsidR="00B45927">
        <w:t xml:space="preserve">phrase </w:t>
      </w:r>
      <w:r w:rsidR="00C23325">
        <w:t>"</w:t>
      </w:r>
      <w:r w:rsidR="00B45927">
        <w:t>dentist</w:t>
      </w:r>
      <w:r w:rsidR="00C23325">
        <w:t>"</w:t>
      </w:r>
      <w:r w:rsidR="00B45927">
        <w:t xml:space="preserve"> + </w:t>
      </w:r>
      <w:r w:rsidR="00C23325">
        <w:t>"</w:t>
      </w:r>
      <w:r w:rsidR="00B45927">
        <w:t>[the name of their insurance]</w:t>
      </w:r>
      <w:r w:rsidR="00C23325">
        <w:t>"</w:t>
      </w:r>
      <w:r w:rsidRPr="00F90D45">
        <w:t xml:space="preserve"> (</w:t>
      </w:r>
      <w:r w:rsidR="005C1313" w:rsidRPr="00F90D45">
        <w:t>i.e.,</w:t>
      </w:r>
      <w:r w:rsidRPr="00F90D45">
        <w:t xml:space="preserve"> "dentist </w:t>
      </w:r>
      <w:r w:rsidR="00B32BC3">
        <w:t>Medicaid.</w:t>
      </w:r>
      <w:r w:rsidRPr="00F90D45">
        <w:t xml:space="preserve">") </w:t>
      </w:r>
    </w:p>
    <w:p w14:paraId="7D6FB613" w14:textId="342E0541" w:rsidR="007106FE" w:rsidRDefault="007106FE" w:rsidP="007C3900">
      <w:pPr>
        <w:ind w:left="360"/>
      </w:pPr>
      <w:r>
        <w:t xml:space="preserve">According to </w:t>
      </w:r>
      <w:hyperlink r:id="rId5" w:history="1">
        <w:r w:rsidRPr="007106FE">
          <w:rPr>
            <w:rStyle w:val="Hyperlink"/>
          </w:rPr>
          <w:t>Market Watch</w:t>
        </w:r>
      </w:hyperlink>
      <w:r>
        <w:t>, the top 5 dental insurance plans in the US are:</w:t>
      </w:r>
    </w:p>
    <w:p w14:paraId="648C53B2" w14:textId="1BAC00F8" w:rsidR="007106FE" w:rsidRDefault="005C1313" w:rsidP="007C3900">
      <w:pPr>
        <w:pStyle w:val="ListParagraph"/>
        <w:numPr>
          <w:ilvl w:val="0"/>
          <w:numId w:val="4"/>
        </w:numPr>
        <w:ind w:left="1080"/>
      </w:pPr>
      <w:r>
        <w:t>UnitedHealthcare</w:t>
      </w:r>
    </w:p>
    <w:p w14:paraId="6D909357" w14:textId="0DCC2306" w:rsidR="007106FE" w:rsidRDefault="007106FE" w:rsidP="007C3900">
      <w:pPr>
        <w:pStyle w:val="ListParagraph"/>
        <w:numPr>
          <w:ilvl w:val="0"/>
          <w:numId w:val="4"/>
        </w:numPr>
        <w:ind w:left="1080"/>
      </w:pPr>
      <w:r>
        <w:t>Cigna</w:t>
      </w:r>
    </w:p>
    <w:p w14:paraId="6B68535A" w14:textId="5D98C5FF" w:rsidR="007106FE" w:rsidRDefault="007106FE" w:rsidP="007C3900">
      <w:pPr>
        <w:pStyle w:val="ListParagraph"/>
        <w:numPr>
          <w:ilvl w:val="0"/>
          <w:numId w:val="4"/>
        </w:numPr>
        <w:ind w:left="1080"/>
      </w:pPr>
      <w:r>
        <w:t>Delta Dental</w:t>
      </w:r>
    </w:p>
    <w:p w14:paraId="48F0B781" w14:textId="1282A9E2" w:rsidR="007106FE" w:rsidRDefault="007106FE" w:rsidP="007C3900">
      <w:pPr>
        <w:pStyle w:val="ListParagraph"/>
        <w:numPr>
          <w:ilvl w:val="0"/>
          <w:numId w:val="4"/>
        </w:numPr>
        <w:ind w:left="1080"/>
      </w:pPr>
      <w:r>
        <w:t>Humana</w:t>
      </w:r>
    </w:p>
    <w:p w14:paraId="39BC0A95" w14:textId="4AFD92F7" w:rsidR="007106FE" w:rsidRDefault="007106FE" w:rsidP="007C3900">
      <w:pPr>
        <w:pStyle w:val="ListParagraph"/>
        <w:numPr>
          <w:ilvl w:val="0"/>
          <w:numId w:val="4"/>
        </w:numPr>
        <w:ind w:left="1080"/>
      </w:pPr>
      <w:r>
        <w:t>Renaissance</w:t>
      </w:r>
    </w:p>
    <w:p w14:paraId="38B6B0D3" w14:textId="4807842C" w:rsidR="001D1B77" w:rsidRDefault="00B32BC3" w:rsidP="00925D04">
      <w:r>
        <w:t xml:space="preserve">If you accept one of these </w:t>
      </w:r>
      <w:r w:rsidR="00C23325">
        <w:t>five</w:t>
      </w:r>
      <w:r>
        <w:t xml:space="preserve"> insurances, list it on your website. </w:t>
      </w:r>
      <w:r w:rsidR="002F2A49">
        <w:t>Remember</w:t>
      </w:r>
      <w:r w:rsidR="007106FE">
        <w:t>, dental insurances vary by locality</w:t>
      </w:r>
      <w:r w:rsidR="001D1B77">
        <w:t>.</w:t>
      </w:r>
    </w:p>
    <w:p w14:paraId="5E64797E" w14:textId="77777777" w:rsidR="001D1B77" w:rsidRDefault="001D1B77" w:rsidP="001D1B77">
      <w:pPr>
        <w:pStyle w:val="ListParagraph"/>
        <w:numPr>
          <w:ilvl w:val="0"/>
          <w:numId w:val="12"/>
        </w:numPr>
      </w:pPr>
      <w:r>
        <w:t>L</w:t>
      </w:r>
      <w:r w:rsidR="00794D65">
        <w:t xml:space="preserve">ist </w:t>
      </w:r>
      <w:r w:rsidR="007C3900">
        <w:t>all</w:t>
      </w:r>
      <w:r w:rsidR="00794D65">
        <w:t xml:space="preserve"> dental </w:t>
      </w:r>
      <w:r w:rsidR="005C1313">
        <w:t>insurance</w:t>
      </w:r>
      <w:r w:rsidR="00794D65">
        <w:t xml:space="preserve"> plans your practice accepts</w:t>
      </w:r>
      <w:r w:rsidR="002F2A49">
        <w:t xml:space="preserve">. </w:t>
      </w:r>
    </w:p>
    <w:p w14:paraId="70BAA952" w14:textId="6366593C" w:rsidR="001D1B77" w:rsidRDefault="002F2A49" w:rsidP="001D1B77">
      <w:pPr>
        <w:pStyle w:val="ListParagraph"/>
        <w:numPr>
          <w:ilvl w:val="0"/>
          <w:numId w:val="12"/>
        </w:numPr>
      </w:pPr>
      <w:r>
        <w:lastRenderedPageBreak/>
        <w:t>Also</w:t>
      </w:r>
      <w:r w:rsidR="00C23325">
        <w:t>,</w:t>
      </w:r>
      <w:r>
        <w:t xml:space="preserve"> mention</w:t>
      </w:r>
      <w:r w:rsidR="00794D65">
        <w:t xml:space="preserve"> any payment or financing options your practice offers to individuals without dental insurance. This includes specials and in-house dental plans.</w:t>
      </w:r>
    </w:p>
    <w:p w14:paraId="74611B82" w14:textId="4F95AFDD" w:rsidR="001D1B77" w:rsidRDefault="005611EB" w:rsidP="001D1B77">
      <w:r w:rsidRPr="00F90D45">
        <w:br/>
      </w:r>
      <w:r w:rsidRPr="001D1B77">
        <w:rPr>
          <w:b/>
          <w:bCs/>
        </w:rPr>
        <w:t xml:space="preserve">Sedation </w:t>
      </w:r>
      <w:r w:rsidR="00794D65" w:rsidRPr="001D1B77">
        <w:rPr>
          <w:b/>
          <w:bCs/>
        </w:rPr>
        <w:t>–</w:t>
      </w:r>
      <w:r w:rsidRPr="00F90D45">
        <w:t xml:space="preserve"> </w:t>
      </w:r>
      <w:r w:rsidR="00794D65">
        <w:t xml:space="preserve">The </w:t>
      </w:r>
      <w:r w:rsidR="002F2A49">
        <w:t>potential</w:t>
      </w:r>
      <w:r w:rsidR="00794D65">
        <w:t xml:space="preserve"> for pain and discomfort are major anxieties for people </w:t>
      </w:r>
      <w:r w:rsidR="00BE4D62">
        <w:t xml:space="preserve">in need of dental care. Prospective patients want to know that you value their comfort. Address this concern in your content. </w:t>
      </w:r>
    </w:p>
    <w:p w14:paraId="42CF9E8F" w14:textId="74586FE1" w:rsidR="001D1B77" w:rsidRDefault="00BE4D62" w:rsidP="001D1B77">
      <w:pPr>
        <w:pStyle w:val="ListParagraph"/>
        <w:numPr>
          <w:ilvl w:val="0"/>
          <w:numId w:val="11"/>
        </w:numPr>
      </w:pPr>
      <w:r>
        <w:t xml:space="preserve">Mention that you are a </w:t>
      </w:r>
      <w:r w:rsidR="00C23325">
        <w:t>"</w:t>
      </w:r>
      <w:r>
        <w:t>gentle dentist</w:t>
      </w:r>
      <w:r w:rsidR="007C3900">
        <w:t>.</w:t>
      </w:r>
      <w:r w:rsidR="00C23325">
        <w:t>"</w:t>
      </w:r>
      <w:r w:rsidR="007C3900">
        <w:t xml:space="preserve"> </w:t>
      </w:r>
    </w:p>
    <w:p w14:paraId="26369304" w14:textId="4E663A19" w:rsidR="00BE4D62" w:rsidRDefault="007C3900" w:rsidP="001D1B77">
      <w:pPr>
        <w:pStyle w:val="ListParagraph"/>
        <w:numPr>
          <w:ilvl w:val="0"/>
          <w:numId w:val="11"/>
        </w:numPr>
      </w:pPr>
      <w:r>
        <w:t>L</w:t>
      </w:r>
      <w:r w:rsidR="00BE4D62">
        <w:t xml:space="preserve">ist the sedation and pain management options you offer. This is especially important for parents looking online for a pediatric dentist. </w:t>
      </w:r>
    </w:p>
    <w:p w14:paraId="204C2C84" w14:textId="687A370C" w:rsidR="00973ADD" w:rsidRDefault="00BE4D62" w:rsidP="00925D04">
      <w:r>
        <w:t xml:space="preserve">DENTAL SERVICES </w:t>
      </w:r>
      <w:r w:rsidR="005611EB" w:rsidRPr="00F90D45">
        <w:br/>
      </w:r>
      <w:r w:rsidR="005611EB" w:rsidRPr="00F90D45">
        <w:br/>
        <w:t>After addressing these five concerns,</w:t>
      </w:r>
      <w:r>
        <w:t xml:space="preserve"> list some of the common dental services you provide. List each one</w:t>
      </w:r>
      <w:r w:rsidR="00973ADD">
        <w:t xml:space="preserve"> using a header tag and write a summary of what the service does</w:t>
      </w:r>
      <w:r w:rsidR="005C1313">
        <w:t xml:space="preserve">. </w:t>
      </w:r>
    </w:p>
    <w:p w14:paraId="15302F5C" w14:textId="714C89B7" w:rsidR="005611EB" w:rsidRPr="00F90D45" w:rsidRDefault="005611EB" w:rsidP="00925D04">
      <w:r w:rsidRPr="00F90D45">
        <w:t>Starting with the terms that get the most search volume:</w:t>
      </w:r>
    </w:p>
    <w:p w14:paraId="7495A3D3" w14:textId="50058FDB" w:rsidR="005611EB" w:rsidRPr="003F75DD" w:rsidRDefault="00C23325" w:rsidP="00F90D45">
      <w:pPr>
        <w:rPr>
          <w:b/>
          <w:bCs/>
        </w:rPr>
      </w:pPr>
      <w:r>
        <w:rPr>
          <w:b/>
          <w:bCs/>
        </w:rPr>
        <w:t>"</w:t>
      </w:r>
      <w:r w:rsidR="005611EB" w:rsidRPr="003F75DD">
        <w:rPr>
          <w:b/>
          <w:bCs/>
        </w:rPr>
        <w:t>Invisalign</w:t>
      </w:r>
      <w:r>
        <w:rPr>
          <w:b/>
          <w:bCs/>
        </w:rPr>
        <w:t>"</w:t>
      </w:r>
      <w:r w:rsidR="00973ADD" w:rsidRPr="003F75DD">
        <w:rPr>
          <w:b/>
          <w:bCs/>
        </w:rPr>
        <w:t xml:space="preserve"> </w:t>
      </w:r>
    </w:p>
    <w:p w14:paraId="0CB45ED7" w14:textId="19D02F80" w:rsidR="006A184B" w:rsidRDefault="00C23325" w:rsidP="002F2A49">
      <w:pPr>
        <w:pStyle w:val="ListParagraph"/>
        <w:numPr>
          <w:ilvl w:val="0"/>
          <w:numId w:val="7"/>
        </w:numPr>
      </w:pPr>
      <w:r>
        <w:t>"</w:t>
      </w:r>
      <w:r w:rsidR="006A184B">
        <w:t>Invisalign</w:t>
      </w:r>
      <w:r>
        <w:t>"</w:t>
      </w:r>
      <w:r w:rsidR="006A184B">
        <w:t xml:space="preserve"> receives</w:t>
      </w:r>
      <w:r w:rsidR="005F0CD4">
        <w:t xml:space="preserve">, on average, 450,000 Google searches, per month, in the US. This is the most searched dental service online. If you offer Invisalign, mention it. </w:t>
      </w:r>
    </w:p>
    <w:p w14:paraId="058130F7" w14:textId="77777777" w:rsidR="002F2A49" w:rsidRDefault="002F2A49" w:rsidP="002F2A49">
      <w:pPr>
        <w:pStyle w:val="ListParagraph"/>
      </w:pPr>
    </w:p>
    <w:p w14:paraId="36FDFF7B" w14:textId="6D8E6EA7" w:rsidR="005F0CD4" w:rsidRPr="00F90D45" w:rsidRDefault="003F75DD" w:rsidP="002F2A49">
      <w:pPr>
        <w:pStyle w:val="ListParagraph"/>
        <w:numPr>
          <w:ilvl w:val="0"/>
          <w:numId w:val="7"/>
        </w:numPr>
      </w:pPr>
      <w:r>
        <w:t xml:space="preserve">Medstar Media specializes in </w:t>
      </w:r>
      <w:r w:rsidRPr="002F2A49">
        <w:rPr>
          <w:u w:val="single"/>
        </w:rPr>
        <w:t xml:space="preserve">Invisalign </w:t>
      </w:r>
      <w:r w:rsidR="005C1313" w:rsidRPr="002F2A49">
        <w:rPr>
          <w:u w:val="single"/>
        </w:rPr>
        <w:t>advertising</w:t>
      </w:r>
      <w:r>
        <w:t>. Learn how to bo</w:t>
      </w:r>
      <w:r w:rsidR="00C23325">
        <w:t>o</w:t>
      </w:r>
      <w:r>
        <w:t xml:space="preserve">st your sales with more Invisalign patients by </w:t>
      </w:r>
      <w:r w:rsidRPr="002F2A49">
        <w:rPr>
          <w:u w:val="single"/>
        </w:rPr>
        <w:t>scheduling a free consultation</w:t>
      </w:r>
      <w:r>
        <w:t xml:space="preserve"> with Medstar Media. </w:t>
      </w:r>
    </w:p>
    <w:p w14:paraId="45621107" w14:textId="53F3C121" w:rsidR="005611EB" w:rsidRDefault="00C23325" w:rsidP="00F90D45">
      <w:pPr>
        <w:rPr>
          <w:b/>
          <w:bCs/>
        </w:rPr>
      </w:pPr>
      <w:r>
        <w:rPr>
          <w:b/>
          <w:bCs/>
        </w:rPr>
        <w:t>"</w:t>
      </w:r>
      <w:r w:rsidR="005611EB" w:rsidRPr="003F75DD">
        <w:rPr>
          <w:b/>
          <w:bCs/>
        </w:rPr>
        <w:t>Root Canal</w:t>
      </w:r>
      <w:r>
        <w:rPr>
          <w:b/>
          <w:bCs/>
        </w:rPr>
        <w:t>"</w:t>
      </w:r>
    </w:p>
    <w:p w14:paraId="344A49F2" w14:textId="5B3D4523" w:rsidR="00134BC2" w:rsidRPr="00134BC2" w:rsidRDefault="00C23325" w:rsidP="002F2A49">
      <w:pPr>
        <w:pStyle w:val="ListParagraph"/>
        <w:numPr>
          <w:ilvl w:val="0"/>
          <w:numId w:val="8"/>
        </w:numPr>
      </w:pPr>
      <w:r>
        <w:t>"</w:t>
      </w:r>
      <w:r w:rsidR="00134BC2">
        <w:t>Root Canal</w:t>
      </w:r>
      <w:r>
        <w:t>"</w:t>
      </w:r>
      <w:r w:rsidR="00134BC2">
        <w:t xml:space="preserve"> receives</w:t>
      </w:r>
      <w:r>
        <w:t xml:space="preserve"> 246,000 Google searches per month</w:t>
      </w:r>
      <w:r w:rsidR="00134BC2">
        <w:t xml:space="preserve"> in the US.</w:t>
      </w:r>
    </w:p>
    <w:p w14:paraId="5E341B9F" w14:textId="12021F22" w:rsidR="005611EB" w:rsidRDefault="00C23325" w:rsidP="00F90D45">
      <w:pPr>
        <w:rPr>
          <w:b/>
          <w:bCs/>
        </w:rPr>
      </w:pPr>
      <w:r>
        <w:rPr>
          <w:b/>
          <w:bCs/>
        </w:rPr>
        <w:t>"</w:t>
      </w:r>
      <w:r w:rsidR="005611EB" w:rsidRPr="003F75DD">
        <w:rPr>
          <w:b/>
          <w:bCs/>
        </w:rPr>
        <w:t>Cavity/fillings/crowns</w:t>
      </w:r>
      <w:r>
        <w:rPr>
          <w:b/>
          <w:bCs/>
        </w:rPr>
        <w:t>"</w:t>
      </w:r>
    </w:p>
    <w:p w14:paraId="2B87A63A" w14:textId="764011E8" w:rsidR="008843FD" w:rsidRDefault="00C23325" w:rsidP="002F2A49">
      <w:pPr>
        <w:pStyle w:val="ListParagraph"/>
        <w:numPr>
          <w:ilvl w:val="0"/>
          <w:numId w:val="8"/>
        </w:numPr>
      </w:pPr>
      <w:r>
        <w:t>"</w:t>
      </w:r>
      <w:r w:rsidR="00134BC2">
        <w:t>Cavity</w:t>
      </w:r>
      <w:r>
        <w:t>"</w:t>
      </w:r>
      <w:r w:rsidR="00134BC2">
        <w:t xml:space="preserve"> receives, on average, </w:t>
      </w:r>
      <w:r w:rsidR="00B4673C">
        <w:t>165</w:t>
      </w:r>
      <w:r w:rsidR="00134BC2">
        <w:t xml:space="preserve">,000 Google searches, per month, in the US. </w:t>
      </w:r>
    </w:p>
    <w:p w14:paraId="53044472" w14:textId="77777777" w:rsidR="002F2A49" w:rsidRDefault="002F2A49" w:rsidP="002F2A49">
      <w:pPr>
        <w:pStyle w:val="ListParagraph"/>
      </w:pPr>
    </w:p>
    <w:p w14:paraId="54A1A33F" w14:textId="58922FC6" w:rsidR="00134BC2" w:rsidRDefault="00134BC2" w:rsidP="002F2A49">
      <w:pPr>
        <w:pStyle w:val="ListParagraph"/>
        <w:numPr>
          <w:ilvl w:val="0"/>
          <w:numId w:val="8"/>
        </w:numPr>
      </w:pPr>
      <w:r>
        <w:t>Related search terms include</w:t>
      </w:r>
      <w:r w:rsidR="008967AD">
        <w:t xml:space="preserve"> </w:t>
      </w:r>
      <w:r w:rsidR="00C23325">
        <w:t>"</w:t>
      </w:r>
      <w:r w:rsidR="008967AD">
        <w:t>dental crown,</w:t>
      </w:r>
      <w:r w:rsidR="00C23325">
        <w:t>"</w:t>
      </w:r>
      <w:r w:rsidR="008967AD">
        <w:t xml:space="preserve"> which receives</w:t>
      </w:r>
      <w:r w:rsidR="008843FD">
        <w:t xml:space="preserve"> 60,500,</w:t>
      </w:r>
      <w:r w:rsidR="008967AD">
        <w:t xml:space="preserve"> </w:t>
      </w:r>
      <w:r w:rsidR="00C23325">
        <w:t>"</w:t>
      </w:r>
      <w:r w:rsidR="008967AD">
        <w:t>tooth cavity,</w:t>
      </w:r>
      <w:r w:rsidR="00C23325">
        <w:t>"</w:t>
      </w:r>
      <w:r w:rsidR="008967AD">
        <w:t xml:space="preserve"> which receives 40,500 searches,</w:t>
      </w:r>
      <w:r>
        <w:t xml:space="preserve"> </w:t>
      </w:r>
      <w:r w:rsidR="008843FD">
        <w:t xml:space="preserve">and </w:t>
      </w:r>
      <w:r w:rsidR="00C23325">
        <w:t>"</w:t>
      </w:r>
      <w:r w:rsidR="008967AD">
        <w:t xml:space="preserve">tooth </w:t>
      </w:r>
      <w:r>
        <w:t>fillings</w:t>
      </w:r>
      <w:r w:rsidR="008967AD">
        <w:t>,</w:t>
      </w:r>
      <w:r w:rsidR="00C23325">
        <w:t>"</w:t>
      </w:r>
      <w:r>
        <w:t xml:space="preserve"> which receives </w:t>
      </w:r>
      <w:r w:rsidR="008967AD">
        <w:t xml:space="preserve">33,100 </w:t>
      </w:r>
      <w:r>
        <w:t xml:space="preserve">searches </w:t>
      </w:r>
      <w:r w:rsidR="008843FD">
        <w:t>each month</w:t>
      </w:r>
      <w:r>
        <w:t>.</w:t>
      </w:r>
    </w:p>
    <w:p w14:paraId="10149A0D" w14:textId="143C8691" w:rsidR="005611EB" w:rsidRDefault="00C23325" w:rsidP="00F90D45">
      <w:pPr>
        <w:rPr>
          <w:b/>
          <w:bCs/>
        </w:rPr>
      </w:pPr>
      <w:r>
        <w:rPr>
          <w:b/>
          <w:bCs/>
        </w:rPr>
        <w:t>"</w:t>
      </w:r>
      <w:r w:rsidR="00E023E1">
        <w:rPr>
          <w:b/>
          <w:bCs/>
        </w:rPr>
        <w:t xml:space="preserve">Dental </w:t>
      </w:r>
      <w:r w:rsidR="005611EB" w:rsidRPr="003F75DD">
        <w:rPr>
          <w:b/>
          <w:bCs/>
        </w:rPr>
        <w:t>Implants</w:t>
      </w:r>
      <w:r>
        <w:rPr>
          <w:b/>
          <w:bCs/>
        </w:rPr>
        <w:t>"</w:t>
      </w:r>
    </w:p>
    <w:p w14:paraId="08E9C851" w14:textId="510B584A" w:rsidR="00134BC2" w:rsidRPr="00134BC2" w:rsidRDefault="00C23325" w:rsidP="002F2A49">
      <w:pPr>
        <w:pStyle w:val="ListParagraph"/>
        <w:numPr>
          <w:ilvl w:val="0"/>
          <w:numId w:val="9"/>
        </w:numPr>
      </w:pPr>
      <w:r>
        <w:t>"</w:t>
      </w:r>
      <w:r w:rsidR="00E023E1">
        <w:t xml:space="preserve">Dental </w:t>
      </w:r>
      <w:r w:rsidR="00134BC2">
        <w:t>Implants</w:t>
      </w:r>
      <w:r>
        <w:t>"</w:t>
      </w:r>
      <w:r w:rsidR="00134BC2">
        <w:t xml:space="preserve"> receives</w:t>
      </w:r>
      <w:r>
        <w:t xml:space="preserve"> 165,000 Google searches per month</w:t>
      </w:r>
      <w:r w:rsidR="00134BC2">
        <w:t xml:space="preserve"> in the US.</w:t>
      </w:r>
    </w:p>
    <w:p w14:paraId="01669ECC" w14:textId="499AADE7" w:rsidR="005611EB" w:rsidRDefault="00C23325" w:rsidP="00F90D45">
      <w:pPr>
        <w:rPr>
          <w:b/>
          <w:bCs/>
        </w:rPr>
      </w:pPr>
      <w:r>
        <w:rPr>
          <w:b/>
          <w:bCs/>
        </w:rPr>
        <w:t>"</w:t>
      </w:r>
      <w:r w:rsidR="00973ADD" w:rsidRPr="003F75DD">
        <w:rPr>
          <w:b/>
          <w:bCs/>
        </w:rPr>
        <w:t>D</w:t>
      </w:r>
      <w:r w:rsidR="005611EB" w:rsidRPr="003F75DD">
        <w:rPr>
          <w:b/>
          <w:bCs/>
        </w:rPr>
        <w:t>entures</w:t>
      </w:r>
      <w:r>
        <w:rPr>
          <w:b/>
          <w:bCs/>
        </w:rPr>
        <w:t>"</w:t>
      </w:r>
    </w:p>
    <w:p w14:paraId="4CDFB590" w14:textId="1CD12D38" w:rsidR="00134BC2" w:rsidRPr="00134BC2" w:rsidRDefault="00C23325" w:rsidP="002F2A49">
      <w:pPr>
        <w:pStyle w:val="ListParagraph"/>
        <w:numPr>
          <w:ilvl w:val="0"/>
          <w:numId w:val="9"/>
        </w:numPr>
      </w:pPr>
      <w:r>
        <w:t>"</w:t>
      </w:r>
      <w:r w:rsidR="00134BC2">
        <w:t>Dentures</w:t>
      </w:r>
      <w:r>
        <w:t>"</w:t>
      </w:r>
      <w:r w:rsidR="00134BC2">
        <w:t xml:space="preserve"> receives, on average, </w:t>
      </w:r>
      <w:r w:rsidR="00E023E1">
        <w:t>90</w:t>
      </w:r>
      <w:r w:rsidR="00134BC2">
        <w:t>,</w:t>
      </w:r>
      <w:r w:rsidR="00E023E1">
        <w:t>5</w:t>
      </w:r>
      <w:r w:rsidR="00134BC2">
        <w:t>00 Google searches, per month, in the US.</w:t>
      </w:r>
    </w:p>
    <w:p w14:paraId="58E6A2D1" w14:textId="3B46FC34" w:rsidR="005611EB" w:rsidRDefault="00973ADD" w:rsidP="00F90D45">
      <w:pPr>
        <w:rPr>
          <w:b/>
          <w:bCs/>
        </w:rPr>
      </w:pPr>
      <w:r w:rsidRPr="003F75DD">
        <w:rPr>
          <w:b/>
          <w:bCs/>
        </w:rPr>
        <w:t xml:space="preserve">Specialties like </w:t>
      </w:r>
      <w:r w:rsidR="00C23325">
        <w:rPr>
          <w:b/>
          <w:bCs/>
        </w:rPr>
        <w:t>"</w:t>
      </w:r>
      <w:r w:rsidR="005611EB" w:rsidRPr="003F75DD">
        <w:rPr>
          <w:b/>
          <w:bCs/>
        </w:rPr>
        <w:t>endodontist</w:t>
      </w:r>
      <w:r w:rsidR="006A184B" w:rsidRPr="003F75DD">
        <w:rPr>
          <w:b/>
          <w:bCs/>
        </w:rPr>
        <w:t>,</w:t>
      </w:r>
      <w:r w:rsidR="00C23325">
        <w:rPr>
          <w:b/>
          <w:bCs/>
        </w:rPr>
        <w:t>" "</w:t>
      </w:r>
      <w:r w:rsidR="005611EB" w:rsidRPr="003F75DD">
        <w:rPr>
          <w:b/>
          <w:bCs/>
        </w:rPr>
        <w:t>orthodontist</w:t>
      </w:r>
      <w:r w:rsidR="006A184B" w:rsidRPr="003F75DD">
        <w:rPr>
          <w:b/>
          <w:bCs/>
        </w:rPr>
        <w:t>,</w:t>
      </w:r>
      <w:r w:rsidR="00C23325">
        <w:rPr>
          <w:b/>
          <w:bCs/>
        </w:rPr>
        <w:t>"</w:t>
      </w:r>
      <w:r w:rsidR="006A184B" w:rsidRPr="003F75DD">
        <w:rPr>
          <w:b/>
          <w:bCs/>
        </w:rPr>
        <w:t xml:space="preserve"> or </w:t>
      </w:r>
      <w:r w:rsidR="00C23325">
        <w:rPr>
          <w:b/>
          <w:bCs/>
        </w:rPr>
        <w:t>"</w:t>
      </w:r>
      <w:r w:rsidR="006A184B" w:rsidRPr="003F75DD">
        <w:rPr>
          <w:b/>
          <w:bCs/>
        </w:rPr>
        <w:t>periodontist</w:t>
      </w:r>
      <w:r w:rsidR="00C23325">
        <w:rPr>
          <w:b/>
          <w:bCs/>
        </w:rPr>
        <w:t>."</w:t>
      </w:r>
    </w:p>
    <w:p w14:paraId="4A115DF9" w14:textId="0D496943" w:rsidR="00134BC2" w:rsidRDefault="00134BC2" w:rsidP="00F90D45">
      <w:r>
        <w:t xml:space="preserve">If you have a specialty, mention it </w:t>
      </w:r>
      <w:r w:rsidR="00E628EE">
        <w:t xml:space="preserve">with </w:t>
      </w:r>
      <w:r>
        <w:t>your</w:t>
      </w:r>
      <w:r w:rsidR="00E628EE">
        <w:t xml:space="preserve"> other</w:t>
      </w:r>
      <w:r>
        <w:t xml:space="preserve"> services</w:t>
      </w:r>
      <w:r w:rsidR="00E628EE">
        <w:t xml:space="preserve"> in your homepage content</w:t>
      </w:r>
      <w:r>
        <w:t xml:space="preserve">. </w:t>
      </w:r>
    </w:p>
    <w:p w14:paraId="2860EC0B" w14:textId="4C5250B7" w:rsidR="00E628EE" w:rsidRDefault="00C23325" w:rsidP="002F2A49">
      <w:pPr>
        <w:pStyle w:val="ListParagraph"/>
        <w:numPr>
          <w:ilvl w:val="0"/>
          <w:numId w:val="9"/>
        </w:numPr>
      </w:pPr>
      <w:r>
        <w:t>"</w:t>
      </w:r>
      <w:r w:rsidR="00E628EE">
        <w:t>Orthodontist</w:t>
      </w:r>
      <w:r>
        <w:t>"</w:t>
      </w:r>
      <w:r w:rsidR="00E628EE">
        <w:t xml:space="preserve"> receives, on average, 450,000 Google searches, per month, in the US.</w:t>
      </w:r>
    </w:p>
    <w:p w14:paraId="69E781C3" w14:textId="15D863B4" w:rsidR="00E628EE" w:rsidRDefault="00C23325" w:rsidP="002F2A49">
      <w:pPr>
        <w:pStyle w:val="ListParagraph"/>
        <w:numPr>
          <w:ilvl w:val="0"/>
          <w:numId w:val="9"/>
        </w:numPr>
      </w:pPr>
      <w:r>
        <w:t>"</w:t>
      </w:r>
      <w:r w:rsidR="00E628EE">
        <w:t>Endodontist</w:t>
      </w:r>
      <w:r>
        <w:t>"</w:t>
      </w:r>
      <w:r w:rsidR="00E628EE">
        <w:t xml:space="preserve"> receives, on average, </w:t>
      </w:r>
      <w:r w:rsidR="00E023E1">
        <w:t>165</w:t>
      </w:r>
      <w:r w:rsidR="00E628EE">
        <w:t>,000 Google searches, per month, in the US.</w:t>
      </w:r>
    </w:p>
    <w:p w14:paraId="33E58B67" w14:textId="36F191FA" w:rsidR="00E628EE" w:rsidRDefault="00C23325" w:rsidP="002F2A49">
      <w:pPr>
        <w:pStyle w:val="ListParagraph"/>
        <w:numPr>
          <w:ilvl w:val="0"/>
          <w:numId w:val="9"/>
        </w:numPr>
      </w:pPr>
      <w:r>
        <w:lastRenderedPageBreak/>
        <w:t>"</w:t>
      </w:r>
      <w:r w:rsidR="00DB7FF1">
        <w:t>Periodontist</w:t>
      </w:r>
      <w:r>
        <w:t>"</w:t>
      </w:r>
      <w:r w:rsidR="00E628EE">
        <w:t xml:space="preserve"> receives, on average, </w:t>
      </w:r>
      <w:r w:rsidR="00E023E1">
        <w:t>11</w:t>
      </w:r>
      <w:r w:rsidR="00E628EE">
        <w:t>0,000 Google searches, per month, in the US.</w:t>
      </w:r>
    </w:p>
    <w:p w14:paraId="31394A60" w14:textId="71162255" w:rsidR="00E023E1" w:rsidRDefault="00C23325" w:rsidP="00E023E1">
      <w:pPr>
        <w:rPr>
          <w:b/>
          <w:bCs/>
        </w:rPr>
      </w:pPr>
      <w:r>
        <w:rPr>
          <w:b/>
          <w:bCs/>
        </w:rPr>
        <w:t>"</w:t>
      </w:r>
      <w:r w:rsidR="00DB7FF1">
        <w:rPr>
          <w:b/>
          <w:bCs/>
        </w:rPr>
        <w:t>Dental Bridge</w:t>
      </w:r>
      <w:r>
        <w:rPr>
          <w:b/>
          <w:bCs/>
        </w:rPr>
        <w:t>"</w:t>
      </w:r>
    </w:p>
    <w:p w14:paraId="7DE71E09" w14:textId="6A6E2CDC" w:rsidR="00E023E1" w:rsidRPr="00134BC2" w:rsidRDefault="00C23325" w:rsidP="002F2A49">
      <w:pPr>
        <w:pStyle w:val="ListParagraph"/>
        <w:numPr>
          <w:ilvl w:val="0"/>
          <w:numId w:val="10"/>
        </w:numPr>
      </w:pPr>
      <w:r>
        <w:t>"</w:t>
      </w:r>
      <w:r w:rsidR="00DB7FF1">
        <w:t>Dental Bridge</w:t>
      </w:r>
      <w:r>
        <w:t>"</w:t>
      </w:r>
      <w:r w:rsidR="00E023E1">
        <w:t xml:space="preserve"> receives</w:t>
      </w:r>
      <w:r>
        <w:t xml:space="preserve"> 49,500 Google searches per month</w:t>
      </w:r>
      <w:r w:rsidR="00E023E1">
        <w:t xml:space="preserve"> in the US.</w:t>
      </w:r>
    </w:p>
    <w:p w14:paraId="31749256" w14:textId="6931B9DF" w:rsidR="002F2A49" w:rsidRDefault="00E31998" w:rsidP="00F90D45">
      <w:r>
        <w:t>OTHER CONTENT TOPICS</w:t>
      </w:r>
    </w:p>
    <w:p w14:paraId="57F04055" w14:textId="4E61A1C6" w:rsidR="00911B4B" w:rsidRDefault="00E31998" w:rsidP="00F90D45">
      <w:r>
        <w:t xml:space="preserve">Once you have addressed the top concerns and covered </w:t>
      </w:r>
      <w:r w:rsidR="00C23325">
        <w:t>your dental services,</w:t>
      </w:r>
      <w:r>
        <w:t xml:space="preserve"> add biographical information that sets you </w:t>
      </w:r>
      <w:r w:rsidR="005C1313">
        <w:t>apart from</w:t>
      </w:r>
      <w:r>
        <w:t xml:space="preserve"> the competition. </w:t>
      </w:r>
    </w:p>
    <w:p w14:paraId="33B485D7" w14:textId="3E8E2E24" w:rsidR="00E31998" w:rsidRDefault="00911B4B" w:rsidP="0081432B">
      <w:pPr>
        <w:pStyle w:val="ListParagraph"/>
        <w:numPr>
          <w:ilvl w:val="0"/>
          <w:numId w:val="10"/>
        </w:numPr>
      </w:pPr>
      <w:r w:rsidRPr="0081432B">
        <w:rPr>
          <w:b/>
          <w:bCs/>
        </w:rPr>
        <w:t>Expertise</w:t>
      </w:r>
      <w:r>
        <w:t xml:space="preserve">: </w:t>
      </w:r>
      <w:r w:rsidR="00E31998">
        <w:t xml:space="preserve">Talk about why you are a good dentist and why your patients love you. Better yet, offer your visitors some </w:t>
      </w:r>
      <w:r w:rsidR="00E31998" w:rsidRPr="0081432B">
        <w:rPr>
          <w:u w:val="single"/>
        </w:rPr>
        <w:t>social proof with patient testimonials.</w:t>
      </w:r>
      <w:r w:rsidR="00E31998">
        <w:t xml:space="preserve"> </w:t>
      </w:r>
    </w:p>
    <w:p w14:paraId="6F8CF0CB" w14:textId="77777777" w:rsidR="0081432B" w:rsidRDefault="0081432B" w:rsidP="0081432B">
      <w:pPr>
        <w:pStyle w:val="ListParagraph"/>
      </w:pPr>
    </w:p>
    <w:p w14:paraId="55C970FF" w14:textId="3559B281" w:rsidR="0081432B" w:rsidRDefault="00911B4B" w:rsidP="0081432B">
      <w:pPr>
        <w:pStyle w:val="ListParagraph"/>
        <w:numPr>
          <w:ilvl w:val="0"/>
          <w:numId w:val="10"/>
        </w:numPr>
      </w:pPr>
      <w:r w:rsidRPr="0081432B">
        <w:rPr>
          <w:b/>
          <w:bCs/>
        </w:rPr>
        <w:t xml:space="preserve">Technology: </w:t>
      </w:r>
      <w:r>
        <w:t xml:space="preserve">List </w:t>
      </w:r>
      <w:r w:rsidR="0081432B">
        <w:t>any</w:t>
      </w:r>
      <w:r>
        <w:t xml:space="preserve"> state-of-the-art equipment and techniques you incorporate into your dental practice.</w:t>
      </w:r>
      <w:r w:rsidR="00601FE4">
        <w:br/>
      </w:r>
    </w:p>
    <w:p w14:paraId="5220292A" w14:textId="1B7356CB" w:rsidR="0081432B" w:rsidRPr="00911B4B" w:rsidRDefault="00911B4B" w:rsidP="0081432B">
      <w:pPr>
        <w:pStyle w:val="ListParagraph"/>
        <w:numPr>
          <w:ilvl w:val="0"/>
          <w:numId w:val="10"/>
        </w:numPr>
      </w:pPr>
      <w:r w:rsidRPr="0081432B">
        <w:rPr>
          <w:b/>
          <w:bCs/>
        </w:rPr>
        <w:t xml:space="preserve">The Office: </w:t>
      </w:r>
      <w:r>
        <w:t>Talk about how relaxing, comfortable, and family-friendly your office is. Also</w:t>
      </w:r>
      <w:r w:rsidR="00C23325">
        <w:t>,</w:t>
      </w:r>
      <w:r>
        <w:t xml:space="preserve"> mention your address and provide helpful information for finding your office. </w:t>
      </w:r>
      <w:r w:rsidR="00E844DC">
        <w:t xml:space="preserve">Your patients will </w:t>
      </w:r>
      <w:r w:rsidR="0081432B">
        <w:t xml:space="preserve">appreciate </w:t>
      </w:r>
      <w:proofErr w:type="gramStart"/>
      <w:r w:rsidR="0081432B">
        <w:t>it</w:t>
      </w:r>
      <w:r w:rsidR="00C23325">
        <w:t>,</w:t>
      </w:r>
      <w:r w:rsidR="0081432B">
        <w:t xml:space="preserve"> </w:t>
      </w:r>
      <w:r w:rsidR="005C1313">
        <w:t>and</w:t>
      </w:r>
      <w:proofErr w:type="gramEnd"/>
      <w:r w:rsidR="00E844DC">
        <w:t xml:space="preserve"> listing this information in your content will help you rank higher in </w:t>
      </w:r>
      <w:r w:rsidR="00E844DC" w:rsidRPr="0081432B">
        <w:rPr>
          <w:u w:val="single"/>
        </w:rPr>
        <w:t>local SEO.</w:t>
      </w:r>
      <w:r w:rsidR="00601FE4">
        <w:rPr>
          <w:u w:val="single"/>
        </w:rPr>
        <w:br/>
      </w:r>
    </w:p>
    <w:p w14:paraId="6A903C64" w14:textId="50EB5B26" w:rsidR="00911B4B" w:rsidRPr="00E844DC" w:rsidRDefault="00E844DC" w:rsidP="0081432B">
      <w:pPr>
        <w:pStyle w:val="ListParagraph"/>
        <w:numPr>
          <w:ilvl w:val="0"/>
          <w:numId w:val="10"/>
        </w:numPr>
      </w:pPr>
      <w:r w:rsidRPr="0081432B">
        <w:rPr>
          <w:b/>
          <w:bCs/>
        </w:rPr>
        <w:t xml:space="preserve">Call to Action: </w:t>
      </w:r>
      <w:r w:rsidR="00C23325">
        <w:t>T</w:t>
      </w:r>
      <w:r>
        <w:t xml:space="preserve">ell your visitors what step to take next and how to do it: They should contact you via online form, email, or phone. </w:t>
      </w:r>
    </w:p>
    <w:p w14:paraId="25791577" w14:textId="2F24979E" w:rsidR="00E023E1" w:rsidRDefault="00DB7FF1" w:rsidP="00F90D45">
      <w:r>
        <w:t>DENTAL SEO SERVICES</w:t>
      </w:r>
      <w:r w:rsidR="0081432B">
        <w:t xml:space="preserve"> FROM MEDSTAR MEDIA</w:t>
      </w:r>
    </w:p>
    <w:p w14:paraId="7E24A4B7" w14:textId="4586AE5F" w:rsidR="00E844DC" w:rsidRDefault="00DB7FF1" w:rsidP="00F90D45">
      <w:r>
        <w:t xml:space="preserve">Being a dentist is hard. You got enough things on your plate. Outsource your </w:t>
      </w:r>
      <w:r w:rsidR="00FF5601">
        <w:t>digital marketing to Medstar Media. We are pros at advertising for dentists</w:t>
      </w:r>
      <w:r w:rsidR="00E844DC">
        <w:t xml:space="preserve"> and writing professional, high-converting content</w:t>
      </w:r>
      <w:r w:rsidR="00FF5601">
        <w:t xml:space="preserve">. </w:t>
      </w:r>
    </w:p>
    <w:p w14:paraId="52325EC3" w14:textId="77777777" w:rsidR="0081432B" w:rsidRDefault="00FF5601" w:rsidP="00F90D45">
      <w:r w:rsidRPr="005C1313">
        <w:t>Schedule a free consultation to learn how you can attract more patients online. Reach out to us by</w:t>
      </w:r>
      <w:r w:rsidR="0081432B">
        <w:t>:</w:t>
      </w:r>
    </w:p>
    <w:p w14:paraId="528A7CE4" w14:textId="77777777" w:rsidR="0081432B" w:rsidRDefault="0081432B" w:rsidP="0081432B">
      <w:pPr>
        <w:pStyle w:val="ListParagraph"/>
        <w:numPr>
          <w:ilvl w:val="0"/>
          <w:numId w:val="13"/>
        </w:numPr>
      </w:pPr>
      <w:r>
        <w:t>F</w:t>
      </w:r>
      <w:r w:rsidR="00FF5601" w:rsidRPr="005C1313">
        <w:t xml:space="preserve">illing out the form below </w:t>
      </w:r>
    </w:p>
    <w:p w14:paraId="3FA95572" w14:textId="77777777" w:rsidR="0081432B" w:rsidRDefault="0081432B" w:rsidP="0081432B">
      <w:pPr>
        <w:pStyle w:val="ListParagraph"/>
        <w:numPr>
          <w:ilvl w:val="0"/>
          <w:numId w:val="13"/>
        </w:numPr>
      </w:pPr>
      <w:r>
        <w:t>E</w:t>
      </w:r>
      <w:r w:rsidR="005C1313" w:rsidRPr="005C1313">
        <w:t xml:space="preserve">mailing us at </w:t>
      </w:r>
      <w:hyperlink r:id="rId6" w:history="1">
        <w:r w:rsidR="005C1313" w:rsidRPr="005C1313">
          <w:t>support@medstarmedia.com</w:t>
        </w:r>
      </w:hyperlink>
    </w:p>
    <w:p w14:paraId="22DA19C8" w14:textId="77777777" w:rsidR="0081432B" w:rsidRDefault="0081432B" w:rsidP="0081432B">
      <w:pPr>
        <w:pStyle w:val="ListParagraph"/>
        <w:numPr>
          <w:ilvl w:val="0"/>
          <w:numId w:val="13"/>
        </w:numPr>
      </w:pPr>
      <w:r>
        <w:t>C</w:t>
      </w:r>
      <w:r w:rsidR="00FF5601" w:rsidRPr="005C1313">
        <w:t>alling</w:t>
      </w:r>
      <w:r w:rsidR="005C1313" w:rsidRPr="005C1313">
        <w:t xml:space="preserve"> us at  </w:t>
      </w:r>
      <w:hyperlink r:id="rId7" w:history="1">
        <w:r w:rsidR="005C1313" w:rsidRPr="005C1313">
          <w:t>(801) 890-3847</w:t>
        </w:r>
      </w:hyperlink>
    </w:p>
    <w:p w14:paraId="643C3CB8" w14:textId="0A5244C3" w:rsidR="00DB7FF1" w:rsidRPr="005C1313" w:rsidRDefault="0081432B" w:rsidP="0081432B">
      <w:pPr>
        <w:pStyle w:val="ListParagraph"/>
        <w:numPr>
          <w:ilvl w:val="0"/>
          <w:numId w:val="13"/>
        </w:numPr>
      </w:pPr>
      <w:r>
        <w:t>Or</w:t>
      </w:r>
      <w:r w:rsidR="00FF5601" w:rsidRPr="005C1313">
        <w:t xml:space="preserve"> directly schedule your consultation on </w:t>
      </w:r>
      <w:hyperlink r:id="rId8" w:history="1">
        <w:r w:rsidR="00FF5601" w:rsidRPr="005C1313">
          <w:t>Calendly.</w:t>
        </w:r>
      </w:hyperlink>
    </w:p>
    <w:p w14:paraId="573A50CC" w14:textId="77777777" w:rsidR="00E628EE" w:rsidRPr="00134BC2" w:rsidRDefault="00E628EE" w:rsidP="00F90D45"/>
    <w:p w14:paraId="25BA0CCB" w14:textId="77777777" w:rsidR="005611EB" w:rsidRPr="003F75DD" w:rsidRDefault="005611EB" w:rsidP="00F90D45">
      <w:pPr>
        <w:rPr>
          <w:b/>
          <w:bCs/>
        </w:rPr>
      </w:pPr>
    </w:p>
    <w:sectPr w:rsidR="005611EB" w:rsidRPr="003F75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627F"/>
    <w:multiLevelType w:val="hybridMultilevel"/>
    <w:tmpl w:val="0A98EB66"/>
    <w:lvl w:ilvl="0" w:tplc="2612F1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D0F31"/>
    <w:multiLevelType w:val="hybridMultilevel"/>
    <w:tmpl w:val="38EC0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90062B"/>
    <w:multiLevelType w:val="hybridMultilevel"/>
    <w:tmpl w:val="8AA09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43C44"/>
    <w:multiLevelType w:val="hybridMultilevel"/>
    <w:tmpl w:val="99A24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6240A1"/>
    <w:multiLevelType w:val="hybridMultilevel"/>
    <w:tmpl w:val="F7ECC580"/>
    <w:lvl w:ilvl="0" w:tplc="2612F1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E158F7"/>
    <w:multiLevelType w:val="hybridMultilevel"/>
    <w:tmpl w:val="8354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3E509D"/>
    <w:multiLevelType w:val="hybridMultilevel"/>
    <w:tmpl w:val="A7F4E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AB0C60"/>
    <w:multiLevelType w:val="hybridMultilevel"/>
    <w:tmpl w:val="EC145F9A"/>
    <w:lvl w:ilvl="0" w:tplc="2612F1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1D6C35"/>
    <w:multiLevelType w:val="hybridMultilevel"/>
    <w:tmpl w:val="DA243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36025"/>
    <w:multiLevelType w:val="multilevel"/>
    <w:tmpl w:val="5046F1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9A774FA"/>
    <w:multiLevelType w:val="hybridMultilevel"/>
    <w:tmpl w:val="F322F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B370BB"/>
    <w:multiLevelType w:val="hybridMultilevel"/>
    <w:tmpl w:val="27ECC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DA2A9F"/>
    <w:multiLevelType w:val="hybridMultilevel"/>
    <w:tmpl w:val="AA7AA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7234393">
    <w:abstractNumId w:val="9"/>
  </w:num>
  <w:num w:numId="2" w16cid:durableId="1669019608">
    <w:abstractNumId w:val="4"/>
  </w:num>
  <w:num w:numId="3" w16cid:durableId="1385762885">
    <w:abstractNumId w:val="7"/>
  </w:num>
  <w:num w:numId="4" w16cid:durableId="2041658318">
    <w:abstractNumId w:val="0"/>
  </w:num>
  <w:num w:numId="5" w16cid:durableId="1777599990">
    <w:abstractNumId w:val="11"/>
  </w:num>
  <w:num w:numId="6" w16cid:durableId="766003193">
    <w:abstractNumId w:val="8"/>
  </w:num>
  <w:num w:numId="7" w16cid:durableId="590088973">
    <w:abstractNumId w:val="2"/>
  </w:num>
  <w:num w:numId="8" w16cid:durableId="72555930">
    <w:abstractNumId w:val="6"/>
  </w:num>
  <w:num w:numId="9" w16cid:durableId="1193421871">
    <w:abstractNumId w:val="3"/>
  </w:num>
  <w:num w:numId="10" w16cid:durableId="1689257089">
    <w:abstractNumId w:val="1"/>
  </w:num>
  <w:num w:numId="11" w16cid:durableId="1849057642">
    <w:abstractNumId w:val="12"/>
  </w:num>
  <w:num w:numId="12" w16cid:durableId="1882211424">
    <w:abstractNumId w:val="5"/>
  </w:num>
  <w:num w:numId="13" w16cid:durableId="19278387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DE3MjSwtDAwNzNT0lEKTi0uzszPAykwrAUAPIvkZCwAAAA="/>
  </w:docVars>
  <w:rsids>
    <w:rsidRoot w:val="005611EB"/>
    <w:rsid w:val="00134BC2"/>
    <w:rsid w:val="001B3552"/>
    <w:rsid w:val="001D1B77"/>
    <w:rsid w:val="002F2A49"/>
    <w:rsid w:val="00316D4B"/>
    <w:rsid w:val="00371BCF"/>
    <w:rsid w:val="003A373B"/>
    <w:rsid w:val="003F75DD"/>
    <w:rsid w:val="00463419"/>
    <w:rsid w:val="004E623B"/>
    <w:rsid w:val="00522369"/>
    <w:rsid w:val="005611EB"/>
    <w:rsid w:val="005B50D2"/>
    <w:rsid w:val="005B7CA1"/>
    <w:rsid w:val="005C1313"/>
    <w:rsid w:val="005F0CD4"/>
    <w:rsid w:val="00601FE4"/>
    <w:rsid w:val="0061008D"/>
    <w:rsid w:val="00641508"/>
    <w:rsid w:val="00685C42"/>
    <w:rsid w:val="00696D37"/>
    <w:rsid w:val="006A184B"/>
    <w:rsid w:val="006E257F"/>
    <w:rsid w:val="00705EC3"/>
    <w:rsid w:val="007106FE"/>
    <w:rsid w:val="00733A7C"/>
    <w:rsid w:val="007928B0"/>
    <w:rsid w:val="00794D65"/>
    <w:rsid w:val="007C3900"/>
    <w:rsid w:val="0081432B"/>
    <w:rsid w:val="008843FD"/>
    <w:rsid w:val="008967AD"/>
    <w:rsid w:val="008B732E"/>
    <w:rsid w:val="008D258D"/>
    <w:rsid w:val="00911B4B"/>
    <w:rsid w:val="00925D04"/>
    <w:rsid w:val="0094550A"/>
    <w:rsid w:val="009641CF"/>
    <w:rsid w:val="00973ADD"/>
    <w:rsid w:val="009B2D1C"/>
    <w:rsid w:val="00A21D07"/>
    <w:rsid w:val="00A43D80"/>
    <w:rsid w:val="00A63464"/>
    <w:rsid w:val="00A840B0"/>
    <w:rsid w:val="00AD4A43"/>
    <w:rsid w:val="00B32BC3"/>
    <w:rsid w:val="00B45927"/>
    <w:rsid w:val="00B4673C"/>
    <w:rsid w:val="00BA3A71"/>
    <w:rsid w:val="00BD699D"/>
    <w:rsid w:val="00BE4D62"/>
    <w:rsid w:val="00C06B49"/>
    <w:rsid w:val="00C1201D"/>
    <w:rsid w:val="00C23325"/>
    <w:rsid w:val="00C46C21"/>
    <w:rsid w:val="00DB7FF1"/>
    <w:rsid w:val="00E023E1"/>
    <w:rsid w:val="00E15299"/>
    <w:rsid w:val="00E30E10"/>
    <w:rsid w:val="00E31998"/>
    <w:rsid w:val="00E628EE"/>
    <w:rsid w:val="00E714DC"/>
    <w:rsid w:val="00E844DC"/>
    <w:rsid w:val="00E95F95"/>
    <w:rsid w:val="00F00B74"/>
    <w:rsid w:val="00F14017"/>
    <w:rsid w:val="00F52AB3"/>
    <w:rsid w:val="00F746D1"/>
    <w:rsid w:val="00F90D45"/>
    <w:rsid w:val="00FF5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FB353"/>
  <w15:chartTrackingRefBased/>
  <w15:docId w15:val="{2933C3D1-C76B-417A-96EC-B7FDC318E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0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11E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90D4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106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32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78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lendly.com/medstar/em" TargetMode="External"/><Relationship Id="rId3" Type="http://schemas.openxmlformats.org/officeDocument/2006/relationships/settings" Target="settings.xml"/><Relationship Id="rId7" Type="http://schemas.openxmlformats.org/officeDocument/2006/relationships/hyperlink" Target="tel:+1801890384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pport@medstarmedia.com" TargetMode="External"/><Relationship Id="rId5" Type="http://schemas.openxmlformats.org/officeDocument/2006/relationships/hyperlink" Target="https://www.marketwatch.com/picks/guides/insurance/best-dental-insurance-plans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351</Words>
  <Characters>770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Kamie Allen</cp:lastModifiedBy>
  <cp:revision>2</cp:revision>
  <dcterms:created xsi:type="dcterms:W3CDTF">2022-05-25T19:36:00Z</dcterms:created>
  <dcterms:modified xsi:type="dcterms:W3CDTF">2022-05-25T19:36:00Z</dcterms:modified>
</cp:coreProperties>
</file>